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CCC" w:rsidRPr="006A5492" w:rsidRDefault="005F4CCC" w:rsidP="00D416DD">
      <w:pPr>
        <w:pStyle w:val="Anexo"/>
      </w:pPr>
      <w:bookmarkStart w:id="0" w:name="_Ref83718663"/>
      <w:bookmarkStart w:id="1" w:name="_Ref83718789"/>
      <w:r w:rsidRPr="00637CE7">
        <w:t>CRONOGRAMA</w:t>
      </w:r>
      <w:r w:rsidRPr="006A5492">
        <w:t xml:space="preserve"> DE ATIVIDADES DO PROCESSO SELETIVO PPGEAN 202</w:t>
      </w:r>
      <w:bookmarkEnd w:id="0"/>
      <w:bookmarkEnd w:id="1"/>
      <w:r w:rsidR="00AB3B90">
        <w:t>4</w:t>
      </w:r>
    </w:p>
    <w:p w:rsidR="00B82129" w:rsidRDefault="00B82129" w:rsidP="099A6A10">
      <w:pPr>
        <w:spacing w:line="234" w:lineRule="exact"/>
        <w:rPr>
          <w:lang w:val="pt-BR"/>
        </w:rPr>
      </w:pPr>
    </w:p>
    <w:tbl>
      <w:tblPr>
        <w:tblStyle w:val="TableNormal1"/>
        <w:tblW w:w="864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1E0"/>
      </w:tblPr>
      <w:tblGrid>
        <w:gridCol w:w="4323"/>
        <w:gridCol w:w="4323"/>
      </w:tblGrid>
      <w:tr w:rsidR="00B82129" w:rsidRPr="00C77881" w:rsidTr="576070D7">
        <w:trPr>
          <w:trHeight w:val="240"/>
        </w:trPr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Data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Atividade</w:t>
            </w:r>
          </w:p>
        </w:tc>
      </w:tr>
      <w:tr w:rsidR="00B82129" w:rsidRPr="00C77881" w:rsidTr="576070D7">
        <w:trPr>
          <w:trHeight w:val="240"/>
        </w:trPr>
        <w:tc>
          <w:tcPr>
            <w:tcW w:w="4323" w:type="dxa"/>
            <w:vAlign w:val="center"/>
          </w:tcPr>
          <w:p w:rsidR="00B82129" w:rsidRPr="00CD41C4" w:rsidRDefault="005A39BC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A partir de 0</w:t>
            </w:r>
            <w:r w:rsidR="009E2D14" w:rsidRPr="00CD41C4">
              <w:rPr>
                <w:lang w:val="pt-BR"/>
              </w:rPr>
              <w:t>9</w:t>
            </w:r>
            <w:r w:rsidRPr="00CD41C4">
              <w:rPr>
                <w:lang w:val="pt-BR"/>
              </w:rPr>
              <w:t xml:space="preserve"> de outubro</w:t>
            </w:r>
            <w:r w:rsidR="00B82129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3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Divulgação do Edital.</w:t>
            </w:r>
          </w:p>
        </w:tc>
      </w:tr>
      <w:tr w:rsidR="00B82129" w:rsidRPr="00901CA6" w:rsidTr="576070D7">
        <w:trPr>
          <w:trHeight w:val="500"/>
        </w:trPr>
        <w:tc>
          <w:tcPr>
            <w:tcW w:w="4323" w:type="dxa"/>
            <w:vAlign w:val="center"/>
          </w:tcPr>
          <w:p w:rsidR="00B82129" w:rsidRPr="00CD41C4" w:rsidRDefault="00763953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2</w:t>
            </w:r>
            <w:r w:rsidR="00432D42" w:rsidRPr="00CD41C4">
              <w:rPr>
                <w:lang w:val="pt-BR"/>
              </w:rPr>
              <w:t>5</w:t>
            </w:r>
            <w:r w:rsidR="004E7BF7" w:rsidRPr="00CD41C4">
              <w:rPr>
                <w:lang w:val="pt-BR"/>
              </w:rPr>
              <w:t xml:space="preserve"> de </w:t>
            </w:r>
            <w:r w:rsidRPr="00CD41C4">
              <w:rPr>
                <w:lang w:val="pt-BR"/>
              </w:rPr>
              <w:t>janeiro</w:t>
            </w:r>
            <w:r w:rsidR="00B82129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B82129" w:rsidRPr="00C77881" w:rsidRDefault="004E7BF7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>
              <w:rPr>
                <w:lang w:val="pt-BR"/>
              </w:rPr>
              <w:t xml:space="preserve">Data limite para a </w:t>
            </w:r>
            <w:r w:rsidR="00B82129" w:rsidRPr="00C77881">
              <w:rPr>
                <w:lang w:val="pt-BR"/>
              </w:rPr>
              <w:t>inscrição no processo seletivo.</w:t>
            </w:r>
          </w:p>
        </w:tc>
      </w:tr>
      <w:tr w:rsidR="00B82129" w:rsidRPr="00901CA6" w:rsidTr="576070D7">
        <w:trPr>
          <w:trHeight w:val="740"/>
        </w:trPr>
        <w:tc>
          <w:tcPr>
            <w:tcW w:w="4323" w:type="dxa"/>
            <w:vAlign w:val="center"/>
          </w:tcPr>
          <w:p w:rsidR="00B82129" w:rsidRPr="00CD41C4" w:rsidRDefault="00D04E2F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2</w:t>
            </w:r>
            <w:r w:rsidR="00432D42" w:rsidRPr="00CD41C4">
              <w:rPr>
                <w:lang w:val="pt-BR"/>
              </w:rPr>
              <w:t>9</w:t>
            </w:r>
            <w:r w:rsidR="576070D7" w:rsidRPr="00CD41C4">
              <w:rPr>
                <w:lang w:val="pt-BR"/>
              </w:rPr>
              <w:t xml:space="preserve"> de </w:t>
            </w:r>
            <w:r w:rsidRPr="00CD41C4">
              <w:rPr>
                <w:lang w:val="pt-BR"/>
              </w:rPr>
              <w:t>janeiro</w:t>
            </w:r>
            <w:r w:rsidR="576070D7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B82129" w:rsidRPr="00C77881" w:rsidRDefault="576070D7" w:rsidP="009B4097">
            <w:pPr>
              <w:pStyle w:val="PargrafodaLista"/>
              <w:spacing w:before="20" w:after="20" w:line="240" w:lineRule="auto"/>
              <w:rPr>
                <w:lang w:val="pt-BR"/>
              </w:rPr>
            </w:pPr>
            <w:r w:rsidRPr="576070D7">
              <w:rPr>
                <w:lang w:val="pt-BR"/>
              </w:rPr>
              <w:t xml:space="preserve">Homologação das inscrições e Divulgação do </w:t>
            </w:r>
            <w:r w:rsidR="00D04E2F">
              <w:rPr>
                <w:lang w:val="pt-BR"/>
              </w:rPr>
              <w:t>cronogramapara as arguições.</w:t>
            </w:r>
          </w:p>
        </w:tc>
      </w:tr>
      <w:tr w:rsidR="00B82129" w:rsidRPr="00901CA6" w:rsidTr="576070D7">
        <w:trPr>
          <w:trHeight w:val="760"/>
        </w:trPr>
        <w:tc>
          <w:tcPr>
            <w:tcW w:w="4323" w:type="dxa"/>
            <w:vAlign w:val="center"/>
          </w:tcPr>
          <w:p w:rsidR="00B82129" w:rsidRPr="00CD41C4" w:rsidRDefault="00D04E2F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02</w:t>
            </w:r>
            <w:r w:rsidR="00B82129" w:rsidRPr="00CD41C4">
              <w:rPr>
                <w:lang w:val="pt-BR"/>
              </w:rPr>
              <w:t xml:space="preserve"> de </w:t>
            </w:r>
            <w:r w:rsidRPr="00CD41C4">
              <w:rPr>
                <w:lang w:val="pt-BR"/>
              </w:rPr>
              <w:t>fevereiro</w:t>
            </w:r>
            <w:r w:rsidR="00B82129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rPr>
                <w:lang w:val="pt-BR"/>
              </w:rPr>
            </w:pPr>
            <w:r w:rsidRPr="00C77881">
              <w:rPr>
                <w:lang w:val="pt-BR"/>
              </w:rPr>
              <w:t>Final do prazo para interposição de recursos quanto à homologação das inscrições.</w:t>
            </w:r>
          </w:p>
        </w:tc>
      </w:tr>
      <w:tr w:rsidR="00485542" w:rsidRPr="00901CA6" w:rsidTr="576070D7">
        <w:trPr>
          <w:trHeight w:val="240"/>
        </w:trPr>
        <w:tc>
          <w:tcPr>
            <w:tcW w:w="4323" w:type="dxa"/>
            <w:vAlign w:val="center"/>
          </w:tcPr>
          <w:p w:rsidR="00485542" w:rsidRPr="00CD41C4" w:rsidRDefault="00485542" w:rsidP="00485542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0</w:t>
            </w:r>
            <w:r w:rsidR="00432D42" w:rsidRPr="00CD41C4">
              <w:rPr>
                <w:lang w:val="pt-BR"/>
              </w:rPr>
              <w:t>5</w:t>
            </w:r>
            <w:r w:rsidRPr="00CD41C4">
              <w:rPr>
                <w:lang w:val="pt-BR"/>
              </w:rPr>
              <w:t xml:space="preserve"> de fevereiro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485542" w:rsidRPr="00C77881" w:rsidRDefault="00485542" w:rsidP="00485542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576070D7">
              <w:rPr>
                <w:lang w:val="pt-BR"/>
              </w:rPr>
              <w:t xml:space="preserve">Homologação </w:t>
            </w:r>
            <w:r>
              <w:rPr>
                <w:lang w:val="pt-BR"/>
              </w:rPr>
              <w:t xml:space="preserve">final </w:t>
            </w:r>
            <w:r w:rsidRPr="576070D7">
              <w:rPr>
                <w:lang w:val="pt-BR"/>
              </w:rPr>
              <w:t xml:space="preserve">das inscrições e Divulgação </w:t>
            </w:r>
            <w:r w:rsidR="00DF60AC">
              <w:rPr>
                <w:lang w:val="pt-BR"/>
              </w:rPr>
              <w:t xml:space="preserve">final </w:t>
            </w:r>
            <w:r w:rsidRPr="576070D7">
              <w:rPr>
                <w:lang w:val="pt-BR"/>
              </w:rPr>
              <w:t xml:space="preserve">do </w:t>
            </w:r>
            <w:r>
              <w:rPr>
                <w:lang w:val="pt-BR"/>
              </w:rPr>
              <w:t>cronogramapara as arguições.</w:t>
            </w:r>
          </w:p>
        </w:tc>
      </w:tr>
      <w:tr w:rsidR="00B82129" w:rsidRPr="00901CA6" w:rsidTr="576070D7">
        <w:trPr>
          <w:trHeight w:val="740"/>
        </w:trPr>
        <w:tc>
          <w:tcPr>
            <w:tcW w:w="4323" w:type="dxa"/>
            <w:vAlign w:val="center"/>
          </w:tcPr>
          <w:p w:rsidR="00B82129" w:rsidRPr="00CD41C4" w:rsidRDefault="00DF60AC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0</w:t>
            </w:r>
            <w:r w:rsidR="00C52177" w:rsidRPr="00CD41C4">
              <w:rPr>
                <w:lang w:val="pt-BR"/>
              </w:rPr>
              <w:t>6</w:t>
            </w:r>
            <w:r w:rsidR="00B82129" w:rsidRPr="00CD41C4">
              <w:rPr>
                <w:lang w:val="pt-BR"/>
              </w:rPr>
              <w:t xml:space="preserve"> a </w:t>
            </w:r>
            <w:r w:rsidR="00432D42" w:rsidRPr="00CD41C4">
              <w:rPr>
                <w:lang w:val="pt-BR"/>
              </w:rPr>
              <w:t>0</w:t>
            </w:r>
            <w:r w:rsidR="00717559" w:rsidRPr="00CD41C4">
              <w:rPr>
                <w:lang w:val="pt-BR"/>
              </w:rPr>
              <w:t>8</w:t>
            </w:r>
            <w:r w:rsidR="00B82129" w:rsidRPr="00CD41C4">
              <w:rPr>
                <w:lang w:val="pt-BR"/>
              </w:rPr>
              <w:t xml:space="preserve"> de </w:t>
            </w:r>
            <w:r w:rsidRPr="00CD41C4">
              <w:rPr>
                <w:lang w:val="pt-BR"/>
              </w:rPr>
              <w:t>fevereiro</w:t>
            </w:r>
            <w:r w:rsidR="00B82129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Realização das arguições conforme cronograma previamente divulgado.</w:t>
            </w:r>
          </w:p>
        </w:tc>
      </w:tr>
      <w:tr w:rsidR="00B82129" w:rsidRPr="00901CA6" w:rsidTr="576070D7">
        <w:trPr>
          <w:trHeight w:val="760"/>
        </w:trPr>
        <w:tc>
          <w:tcPr>
            <w:tcW w:w="4323" w:type="dxa"/>
            <w:vAlign w:val="center"/>
          </w:tcPr>
          <w:p w:rsidR="00B82129" w:rsidRPr="00CD41C4" w:rsidRDefault="00F030A6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1</w:t>
            </w:r>
            <w:r w:rsidR="00717559" w:rsidRPr="00CD41C4">
              <w:rPr>
                <w:lang w:val="pt-BR"/>
              </w:rPr>
              <w:t>4</w:t>
            </w:r>
            <w:r w:rsidR="00B82129" w:rsidRPr="00CD41C4">
              <w:rPr>
                <w:lang w:val="pt-BR"/>
              </w:rPr>
              <w:t xml:space="preserve"> de </w:t>
            </w:r>
            <w:r w:rsidRPr="00CD41C4">
              <w:rPr>
                <w:lang w:val="pt-BR"/>
              </w:rPr>
              <w:t>fevereiro</w:t>
            </w:r>
            <w:r w:rsidR="00B82129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Divulgação do resultado do processo seletivo com divulgação das notas.</w:t>
            </w:r>
          </w:p>
        </w:tc>
      </w:tr>
      <w:tr w:rsidR="00B82129" w:rsidRPr="00901CA6" w:rsidTr="576070D7">
        <w:trPr>
          <w:trHeight w:val="740"/>
        </w:trPr>
        <w:tc>
          <w:tcPr>
            <w:tcW w:w="4323" w:type="dxa"/>
            <w:vAlign w:val="center"/>
          </w:tcPr>
          <w:p w:rsidR="00B82129" w:rsidRPr="00CD41C4" w:rsidRDefault="00F030A6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1</w:t>
            </w:r>
            <w:r w:rsidR="00432D42" w:rsidRPr="00CD41C4">
              <w:rPr>
                <w:lang w:val="pt-BR"/>
              </w:rPr>
              <w:t>6</w:t>
            </w:r>
            <w:r w:rsidR="00B82129" w:rsidRPr="00CD41C4">
              <w:rPr>
                <w:lang w:val="pt-BR"/>
              </w:rPr>
              <w:t xml:space="preserve"> de </w:t>
            </w:r>
            <w:r w:rsidRPr="00CD41C4">
              <w:rPr>
                <w:lang w:val="pt-BR"/>
              </w:rPr>
              <w:t>fevereiro</w:t>
            </w:r>
            <w:r w:rsidR="00B82129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Final do prazo para interposição de recursos quanto ao resultado do processo seletivo.</w:t>
            </w:r>
          </w:p>
        </w:tc>
      </w:tr>
      <w:tr w:rsidR="00B82129" w:rsidRPr="00901CA6" w:rsidTr="576070D7">
        <w:trPr>
          <w:trHeight w:val="240"/>
        </w:trPr>
        <w:tc>
          <w:tcPr>
            <w:tcW w:w="4323" w:type="dxa"/>
            <w:vAlign w:val="center"/>
          </w:tcPr>
          <w:p w:rsidR="00B82129" w:rsidRPr="00CD41C4" w:rsidRDefault="001D240A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2</w:t>
            </w:r>
            <w:r w:rsidR="00432D42" w:rsidRPr="00CD41C4">
              <w:rPr>
                <w:lang w:val="pt-BR"/>
              </w:rPr>
              <w:t>3</w:t>
            </w:r>
            <w:r w:rsidR="00B82129" w:rsidRPr="00CD41C4">
              <w:rPr>
                <w:lang w:val="pt-BR"/>
              </w:rPr>
              <w:t xml:space="preserve"> de </w:t>
            </w:r>
            <w:r w:rsidRPr="00CD41C4">
              <w:rPr>
                <w:lang w:val="pt-BR"/>
              </w:rPr>
              <w:t>fevereiro</w:t>
            </w:r>
            <w:r w:rsidR="00B82129" w:rsidRPr="00CD41C4">
              <w:rPr>
                <w:lang w:val="pt-BR"/>
              </w:rPr>
              <w:t xml:space="preserve"> de 202</w:t>
            </w:r>
            <w:r w:rsidR="00AB3B90" w:rsidRPr="00CD41C4">
              <w:rPr>
                <w:lang w:val="pt-BR"/>
              </w:rPr>
              <w:t>4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Divulgação do resultado do processo seletivo após recursos.</w:t>
            </w:r>
          </w:p>
        </w:tc>
      </w:tr>
      <w:tr w:rsidR="00B82129" w:rsidRPr="00C77881" w:rsidTr="576070D7">
        <w:trPr>
          <w:trHeight w:val="240"/>
        </w:trPr>
        <w:tc>
          <w:tcPr>
            <w:tcW w:w="4323" w:type="dxa"/>
            <w:vAlign w:val="center"/>
          </w:tcPr>
          <w:p w:rsidR="00B82129" w:rsidRPr="00CD41C4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A definir</w:t>
            </w:r>
          </w:p>
        </w:tc>
        <w:tc>
          <w:tcPr>
            <w:tcW w:w="4323" w:type="dxa"/>
            <w:vAlign w:val="center"/>
          </w:tcPr>
          <w:p w:rsidR="00B82129" w:rsidRPr="00C77881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Matrículas no PPGEAN*.</w:t>
            </w:r>
          </w:p>
        </w:tc>
      </w:tr>
      <w:tr w:rsidR="00B82129" w:rsidRPr="00901CA6" w:rsidTr="576070D7">
        <w:trPr>
          <w:trHeight w:val="240"/>
        </w:trPr>
        <w:tc>
          <w:tcPr>
            <w:tcW w:w="4323" w:type="dxa"/>
            <w:vAlign w:val="center"/>
          </w:tcPr>
          <w:p w:rsidR="00B82129" w:rsidRPr="00CD41C4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D41C4">
              <w:rPr>
                <w:lang w:val="pt-BR"/>
              </w:rPr>
              <w:t>A definir</w:t>
            </w:r>
          </w:p>
        </w:tc>
        <w:tc>
          <w:tcPr>
            <w:tcW w:w="4323" w:type="dxa"/>
            <w:vAlign w:val="center"/>
          </w:tcPr>
          <w:p w:rsidR="00B82129" w:rsidRPr="006A5492" w:rsidRDefault="00B82129" w:rsidP="009B4097">
            <w:pPr>
              <w:pStyle w:val="PargrafodaLista"/>
              <w:spacing w:before="20" w:after="20" w:line="240" w:lineRule="auto"/>
              <w:jc w:val="left"/>
              <w:rPr>
                <w:lang w:val="pt-BR"/>
              </w:rPr>
            </w:pPr>
            <w:r w:rsidRPr="00C77881">
              <w:rPr>
                <w:lang w:val="pt-BR"/>
              </w:rPr>
              <w:t>Início das aulas na UFSC*.</w:t>
            </w:r>
          </w:p>
        </w:tc>
      </w:tr>
    </w:tbl>
    <w:p w:rsidR="00B82129" w:rsidRDefault="00B82129" w:rsidP="099A6A10">
      <w:pPr>
        <w:spacing w:line="234" w:lineRule="exact"/>
        <w:rPr>
          <w:lang w:val="pt-BR"/>
        </w:rPr>
      </w:pPr>
    </w:p>
    <w:p w:rsidR="00B82129" w:rsidRDefault="00B82129" w:rsidP="099A6A10">
      <w:pPr>
        <w:spacing w:line="234" w:lineRule="exact"/>
        <w:rPr>
          <w:lang w:val="pt-BR"/>
        </w:rPr>
      </w:pPr>
    </w:p>
    <w:p w:rsidR="00B82129" w:rsidRPr="006A5492" w:rsidRDefault="00B82129" w:rsidP="099A6A10">
      <w:pPr>
        <w:spacing w:line="234" w:lineRule="exact"/>
        <w:rPr>
          <w:lang w:val="pt-BR"/>
        </w:rPr>
      </w:pPr>
    </w:p>
    <w:p w:rsidR="576070D7" w:rsidRDefault="005F4CCC" w:rsidP="00FB0603">
      <w:pPr>
        <w:spacing w:line="234" w:lineRule="exact"/>
        <w:rPr>
          <w:lang w:val="pt-BR"/>
        </w:rPr>
      </w:pPr>
      <w:r w:rsidRPr="3445F810">
        <w:rPr>
          <w:lang w:val="pt-BR"/>
        </w:rPr>
        <w:t>*</w:t>
      </w:r>
      <w:r w:rsidR="21142CC6" w:rsidRPr="3445F810">
        <w:rPr>
          <w:lang w:val="pt-BR"/>
        </w:rPr>
        <w:t>Datas dependentes da</w:t>
      </w:r>
      <w:r w:rsidRPr="3445F810">
        <w:rPr>
          <w:lang w:val="pt-BR"/>
        </w:rPr>
        <w:t xml:space="preserve"> aprovação do Calendário Acadêmico 202</w:t>
      </w:r>
      <w:r w:rsidR="00AB3B90">
        <w:rPr>
          <w:lang w:val="pt-BR"/>
        </w:rPr>
        <w:t>4</w:t>
      </w:r>
      <w:r w:rsidRPr="3445F810">
        <w:rPr>
          <w:lang w:val="pt-BR"/>
        </w:rPr>
        <w:t xml:space="preserve"> da UFSC.</w:t>
      </w:r>
    </w:p>
    <w:sectPr w:rsidR="576070D7" w:rsidSect="00D52609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928C7" w:rsidRDefault="000928C7">
      <w:r>
        <w:separator/>
      </w:r>
    </w:p>
  </w:endnote>
  <w:endnote w:type="continuationSeparator" w:id="1">
    <w:p w:rsidR="000928C7" w:rsidRDefault="000928C7">
      <w:r>
        <w:continuationSeparator/>
      </w:r>
    </w:p>
  </w:endnote>
  <w:endnote w:type="continuationNotice" w:id="2">
    <w:p w:rsidR="000928C7" w:rsidRDefault="000928C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64693695"/>
      <w:docPartObj>
        <w:docPartGallery w:val="Page Numbers (Bottom of Page)"/>
        <w:docPartUnique/>
      </w:docPartObj>
    </w:sdtPr>
    <w:sdtContent>
      <w:p w:rsidR="00ED779D" w:rsidRDefault="00B15247">
        <w:pPr>
          <w:pStyle w:val="Rodap"/>
          <w:jc w:val="right"/>
        </w:pPr>
        <w:r>
          <w:fldChar w:fldCharType="begin"/>
        </w:r>
        <w:r w:rsidR="00ED779D">
          <w:instrText>PAGE   \* MERGEFORMAT</w:instrText>
        </w:r>
        <w:r>
          <w:fldChar w:fldCharType="separate"/>
        </w:r>
        <w:r w:rsidR="00FB0603" w:rsidRPr="00FB0603">
          <w:rPr>
            <w:noProof/>
            <w:lang w:val="pt-BR"/>
          </w:rPr>
          <w:t>1</w:t>
        </w:r>
        <w:r>
          <w:fldChar w:fldCharType="end"/>
        </w:r>
      </w:p>
    </w:sdtContent>
  </w:sdt>
  <w:p w:rsidR="00ED779D" w:rsidRDefault="00ED779D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928C7" w:rsidRDefault="000928C7">
      <w:r>
        <w:separator/>
      </w:r>
    </w:p>
  </w:footnote>
  <w:footnote w:type="continuationSeparator" w:id="1">
    <w:p w:rsidR="000928C7" w:rsidRDefault="000928C7">
      <w:r>
        <w:continuationSeparator/>
      </w:r>
    </w:p>
  </w:footnote>
  <w:footnote w:type="continuationNotice" w:id="2">
    <w:p w:rsidR="000928C7" w:rsidRDefault="000928C7"/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1012D6B0"/>
    <w:lvl w:ilvl="0" w:tplc="5A7E2FA4">
      <w:start w:val="8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  <w:num w:numId="23">
    <w:abstractNumId w:val="0"/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0"/>
    <w:footnote w:id="1"/>
    <w:footnote w:id="2"/>
  </w:footnotePr>
  <w:endnotePr>
    <w:endnote w:id="0"/>
    <w:endnote w:id="1"/>
    <w:endnote w:id="2"/>
  </w:endnotePr>
  <w:compat>
    <w:ulTrailSpace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3707D"/>
    <w:rsid w:val="00041584"/>
    <w:rsid w:val="00047C5B"/>
    <w:rsid w:val="00047F8C"/>
    <w:rsid w:val="000563BC"/>
    <w:rsid w:val="0005789B"/>
    <w:rsid w:val="000720F7"/>
    <w:rsid w:val="00074750"/>
    <w:rsid w:val="000757F7"/>
    <w:rsid w:val="0008085C"/>
    <w:rsid w:val="00084425"/>
    <w:rsid w:val="00084F85"/>
    <w:rsid w:val="0008628C"/>
    <w:rsid w:val="0009131C"/>
    <w:rsid w:val="000928C7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9A4"/>
    <w:rsid w:val="00166CC8"/>
    <w:rsid w:val="001713AA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135B7"/>
    <w:rsid w:val="00221D43"/>
    <w:rsid w:val="00221F92"/>
    <w:rsid w:val="00224387"/>
    <w:rsid w:val="00227D91"/>
    <w:rsid w:val="00231AA9"/>
    <w:rsid w:val="0023580A"/>
    <w:rsid w:val="002364E0"/>
    <w:rsid w:val="00240A86"/>
    <w:rsid w:val="002509B9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4ECB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C10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565C0"/>
    <w:rsid w:val="00360791"/>
    <w:rsid w:val="00366726"/>
    <w:rsid w:val="00366DCF"/>
    <w:rsid w:val="0037184A"/>
    <w:rsid w:val="00371ED6"/>
    <w:rsid w:val="00375518"/>
    <w:rsid w:val="003811E9"/>
    <w:rsid w:val="0038414A"/>
    <w:rsid w:val="00393390"/>
    <w:rsid w:val="003948BD"/>
    <w:rsid w:val="003A09D4"/>
    <w:rsid w:val="003A0C2F"/>
    <w:rsid w:val="003A209F"/>
    <w:rsid w:val="003A412D"/>
    <w:rsid w:val="003B1595"/>
    <w:rsid w:val="003B343B"/>
    <w:rsid w:val="003B44AE"/>
    <w:rsid w:val="003B7016"/>
    <w:rsid w:val="003B7953"/>
    <w:rsid w:val="003C4B02"/>
    <w:rsid w:val="003C6480"/>
    <w:rsid w:val="003C77AD"/>
    <w:rsid w:val="003D17EF"/>
    <w:rsid w:val="003D2A13"/>
    <w:rsid w:val="003E3AA6"/>
    <w:rsid w:val="003E427A"/>
    <w:rsid w:val="003E42EF"/>
    <w:rsid w:val="003E5C0A"/>
    <w:rsid w:val="003E5C9D"/>
    <w:rsid w:val="003E67FB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2D42"/>
    <w:rsid w:val="00434214"/>
    <w:rsid w:val="0043466C"/>
    <w:rsid w:val="004353E5"/>
    <w:rsid w:val="004363F7"/>
    <w:rsid w:val="0043733D"/>
    <w:rsid w:val="00440800"/>
    <w:rsid w:val="004411A5"/>
    <w:rsid w:val="00445931"/>
    <w:rsid w:val="00446679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15BA"/>
    <w:rsid w:val="004A314F"/>
    <w:rsid w:val="004B565E"/>
    <w:rsid w:val="004B5679"/>
    <w:rsid w:val="004B60BA"/>
    <w:rsid w:val="004B6B5C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1E69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9CD"/>
    <w:rsid w:val="00606A67"/>
    <w:rsid w:val="00612288"/>
    <w:rsid w:val="00612DBF"/>
    <w:rsid w:val="00614F43"/>
    <w:rsid w:val="006174B3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242B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01C1B"/>
    <w:rsid w:val="007114D8"/>
    <w:rsid w:val="00713BF9"/>
    <w:rsid w:val="00717559"/>
    <w:rsid w:val="007207E8"/>
    <w:rsid w:val="0072181C"/>
    <w:rsid w:val="007230B8"/>
    <w:rsid w:val="00726070"/>
    <w:rsid w:val="00732391"/>
    <w:rsid w:val="00732DDB"/>
    <w:rsid w:val="00733A07"/>
    <w:rsid w:val="00734F2C"/>
    <w:rsid w:val="00736024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469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67A"/>
    <w:rsid w:val="00825D31"/>
    <w:rsid w:val="00831BBC"/>
    <w:rsid w:val="0083639F"/>
    <w:rsid w:val="00837D17"/>
    <w:rsid w:val="00840315"/>
    <w:rsid w:val="008435C1"/>
    <w:rsid w:val="00855149"/>
    <w:rsid w:val="00855BB9"/>
    <w:rsid w:val="00855E2D"/>
    <w:rsid w:val="00857EEC"/>
    <w:rsid w:val="00860D61"/>
    <w:rsid w:val="00871EC8"/>
    <w:rsid w:val="00872415"/>
    <w:rsid w:val="00875925"/>
    <w:rsid w:val="00875D78"/>
    <w:rsid w:val="00875F21"/>
    <w:rsid w:val="00876B1D"/>
    <w:rsid w:val="00881184"/>
    <w:rsid w:val="00882455"/>
    <w:rsid w:val="008902E9"/>
    <w:rsid w:val="00892D93"/>
    <w:rsid w:val="0089304A"/>
    <w:rsid w:val="008A3593"/>
    <w:rsid w:val="008A54ED"/>
    <w:rsid w:val="008A7A76"/>
    <w:rsid w:val="008B22C3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57E8"/>
    <w:rsid w:val="008F75F9"/>
    <w:rsid w:val="00901CA6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3B13"/>
    <w:rsid w:val="00944614"/>
    <w:rsid w:val="00944729"/>
    <w:rsid w:val="00945C5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1E65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3364"/>
    <w:rsid w:val="009E0555"/>
    <w:rsid w:val="009E2D14"/>
    <w:rsid w:val="009E580A"/>
    <w:rsid w:val="009E6FE4"/>
    <w:rsid w:val="009F2529"/>
    <w:rsid w:val="009F280A"/>
    <w:rsid w:val="009F44EB"/>
    <w:rsid w:val="00A065A9"/>
    <w:rsid w:val="00A07058"/>
    <w:rsid w:val="00A07F62"/>
    <w:rsid w:val="00A13093"/>
    <w:rsid w:val="00A1333D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76A47"/>
    <w:rsid w:val="00A83F08"/>
    <w:rsid w:val="00A87D94"/>
    <w:rsid w:val="00A911E0"/>
    <w:rsid w:val="00A95E18"/>
    <w:rsid w:val="00AA0AE7"/>
    <w:rsid w:val="00AA0B58"/>
    <w:rsid w:val="00AA4F4D"/>
    <w:rsid w:val="00AA6A58"/>
    <w:rsid w:val="00AA6DEE"/>
    <w:rsid w:val="00AA704D"/>
    <w:rsid w:val="00AA7FFB"/>
    <w:rsid w:val="00AB0A89"/>
    <w:rsid w:val="00AB0EBF"/>
    <w:rsid w:val="00AB1344"/>
    <w:rsid w:val="00AB1D22"/>
    <w:rsid w:val="00AB3B90"/>
    <w:rsid w:val="00AB3E04"/>
    <w:rsid w:val="00AB3E5B"/>
    <w:rsid w:val="00AC0583"/>
    <w:rsid w:val="00AC0EDA"/>
    <w:rsid w:val="00AC201A"/>
    <w:rsid w:val="00AC218A"/>
    <w:rsid w:val="00AC58A9"/>
    <w:rsid w:val="00AC6204"/>
    <w:rsid w:val="00AD05E6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247"/>
    <w:rsid w:val="00B15ACD"/>
    <w:rsid w:val="00B2002D"/>
    <w:rsid w:val="00B212FF"/>
    <w:rsid w:val="00B228A2"/>
    <w:rsid w:val="00B22E44"/>
    <w:rsid w:val="00B22FAD"/>
    <w:rsid w:val="00B25D4B"/>
    <w:rsid w:val="00B26BC9"/>
    <w:rsid w:val="00B2751F"/>
    <w:rsid w:val="00B303F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65613"/>
    <w:rsid w:val="00B71414"/>
    <w:rsid w:val="00B73BC1"/>
    <w:rsid w:val="00B73C1D"/>
    <w:rsid w:val="00B74619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A624B"/>
    <w:rsid w:val="00BB0648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E68DC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3E60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54864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41C4"/>
    <w:rsid w:val="00CD623D"/>
    <w:rsid w:val="00CD75B4"/>
    <w:rsid w:val="00CE3B37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16DD"/>
    <w:rsid w:val="00D438AF"/>
    <w:rsid w:val="00D47450"/>
    <w:rsid w:val="00D5046B"/>
    <w:rsid w:val="00D504BF"/>
    <w:rsid w:val="00D51F86"/>
    <w:rsid w:val="00D52609"/>
    <w:rsid w:val="00D53495"/>
    <w:rsid w:val="00D54DCC"/>
    <w:rsid w:val="00D5512A"/>
    <w:rsid w:val="00D551E4"/>
    <w:rsid w:val="00D57CC7"/>
    <w:rsid w:val="00D60D20"/>
    <w:rsid w:val="00D6197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B98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089"/>
    <w:rsid w:val="00E00DD7"/>
    <w:rsid w:val="00E0260D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06CB"/>
    <w:rsid w:val="00E65E83"/>
    <w:rsid w:val="00E71117"/>
    <w:rsid w:val="00E756FF"/>
    <w:rsid w:val="00E77B6E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D779D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279D"/>
    <w:rsid w:val="00F35779"/>
    <w:rsid w:val="00F36CC0"/>
    <w:rsid w:val="00F40898"/>
    <w:rsid w:val="00F4132A"/>
    <w:rsid w:val="00F43070"/>
    <w:rsid w:val="00F44E63"/>
    <w:rsid w:val="00F45AFA"/>
    <w:rsid w:val="00F45BCA"/>
    <w:rsid w:val="00F4741A"/>
    <w:rsid w:val="00F503A6"/>
    <w:rsid w:val="00F53C75"/>
    <w:rsid w:val="00F53E87"/>
    <w:rsid w:val="00F54677"/>
    <w:rsid w:val="00F54743"/>
    <w:rsid w:val="00F54D71"/>
    <w:rsid w:val="00F62ACE"/>
    <w:rsid w:val="00F64E36"/>
    <w:rsid w:val="00F67197"/>
    <w:rsid w:val="00F71E5C"/>
    <w:rsid w:val="00F75C86"/>
    <w:rsid w:val="00F81F6C"/>
    <w:rsid w:val="00F82BA1"/>
    <w:rsid w:val="00F935B8"/>
    <w:rsid w:val="00F93BB8"/>
    <w:rsid w:val="00F95829"/>
    <w:rsid w:val="00F9599E"/>
    <w:rsid w:val="00F95DBD"/>
    <w:rsid w:val="00FA2C7C"/>
    <w:rsid w:val="00FA441B"/>
    <w:rsid w:val="00FB02B0"/>
    <w:rsid w:val="00FB0603"/>
    <w:rsid w:val="00FB1676"/>
    <w:rsid w:val="00FB1BB7"/>
    <w:rsid w:val="00FB2504"/>
    <w:rsid w:val="00FB43D5"/>
    <w:rsid w:val="00FB6319"/>
    <w:rsid w:val="00FB797A"/>
    <w:rsid w:val="00FC13F4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rsid w:val="00D52609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  <w:rsid w:val="00D52609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2.xml><?xml version="1.0" encoding="utf-8"?>
<ds:datastoreItem xmlns:ds="http://schemas.openxmlformats.org/officeDocument/2006/customXml" ds:itemID="{0D8F470C-27C9-4000-B15A-52DC9F4FDE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a Itako</dc:creator>
  <cp:lastModifiedBy>35769-ACT-NT18</cp:lastModifiedBy>
  <cp:revision>3</cp:revision>
  <cp:lastPrinted>2023-10-08T20:43:00Z</cp:lastPrinted>
  <dcterms:created xsi:type="dcterms:W3CDTF">2023-10-09T19:14:00Z</dcterms:created>
  <dcterms:modified xsi:type="dcterms:W3CDTF">2023-10-0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  <property fmtid="{D5CDD505-2E9C-101B-9397-08002B2CF9AE}" pid="6" name="GrammarlyDocumentId">
    <vt:lpwstr>b2519b78f68d3ae8c7e97853f77f1adcfec2ccd6f5cd77e4e4764c4c9f0bd222</vt:lpwstr>
  </property>
</Properties>
</file>